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McGra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Gra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9 Buckingham Place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byewok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823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